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9ABE6" w14:textId="4F033D3A" w:rsidR="00A03E0D" w:rsidRDefault="008B76CE" w:rsidP="008B76CE">
      <w:pPr>
        <w:pStyle w:val="Heading1"/>
      </w:pPr>
      <w:r>
        <w:t>Abstract</w:t>
      </w:r>
    </w:p>
    <w:p w14:paraId="3E856A23" w14:textId="52D8049C" w:rsidR="00655EE1" w:rsidRDefault="004320EA" w:rsidP="00841D07">
      <w:pPr>
        <w:spacing w:line="480" w:lineRule="auto"/>
      </w:pPr>
      <w:r>
        <w:t>Hackers have</w:t>
      </w:r>
      <w:r w:rsidR="00525B9F">
        <w:t xml:space="preserve"> always</w:t>
      </w:r>
      <w:r>
        <w:t xml:space="preserve"> been </w:t>
      </w:r>
      <w:r w:rsidR="00525B9F">
        <w:t xml:space="preserve">analysing and discovering new </w:t>
      </w:r>
      <w:r>
        <w:t>ways</w:t>
      </w:r>
      <w:r w:rsidR="00BE711C">
        <w:t xml:space="preserve"> on</w:t>
      </w:r>
      <w:r>
        <w:t xml:space="preserve"> how to exploit a </w:t>
      </w:r>
      <w:r w:rsidR="00936234">
        <w:t xml:space="preserve">networking </w:t>
      </w:r>
      <w:r>
        <w:t>system for malicious purposes</w:t>
      </w:r>
      <w:r w:rsidR="00525B9F">
        <w:t xml:space="preserve">. </w:t>
      </w:r>
      <w:r w:rsidR="00BE711C">
        <w:t>Through</w:t>
      </w:r>
      <w:r w:rsidR="00936234">
        <w:t xml:space="preserve"> the use of emerging technologies, hackers have </w:t>
      </w:r>
      <w:r w:rsidR="00BE711C">
        <w:t>benefited</w:t>
      </w:r>
      <w:r w:rsidR="00936234">
        <w:t xml:space="preserve"> </w:t>
      </w:r>
      <w:r w:rsidR="00CD4D2B">
        <w:t>in</w:t>
      </w:r>
      <w:r w:rsidR="00936234">
        <w:t xml:space="preserve"> creating </w:t>
      </w:r>
      <w:r w:rsidR="00BE711C">
        <w:t xml:space="preserve">and constructing new </w:t>
      </w:r>
      <w:r w:rsidR="00936234">
        <w:t xml:space="preserve">gadgets </w:t>
      </w:r>
      <w:r w:rsidR="00BE711C">
        <w:t>which</w:t>
      </w:r>
      <w:r w:rsidR="00936234">
        <w:t xml:space="preserve"> </w:t>
      </w:r>
      <w:r w:rsidR="00525B9F">
        <w:t>allow</w:t>
      </w:r>
      <w:r w:rsidR="00936234">
        <w:t xml:space="preserve"> an attack</w:t>
      </w:r>
      <w:r w:rsidR="00BE711C">
        <w:t xml:space="preserve"> to occur. Such </w:t>
      </w:r>
      <w:r w:rsidR="00CD4D2B">
        <w:t xml:space="preserve">an </w:t>
      </w:r>
      <w:r w:rsidR="00BE711C">
        <w:t xml:space="preserve">attack would be </w:t>
      </w:r>
      <w:r w:rsidR="00936234">
        <w:t>much more efficient and faster.</w:t>
      </w:r>
      <w:r w:rsidR="00525B9F" w:rsidRPr="00525B9F">
        <w:t xml:space="preserve"> The main aim of conducting such research was to be able to conduct penetration testing by making use of unmanned aerial vehicle and microcomputers.</w:t>
      </w:r>
      <w:r w:rsidR="00F15A26">
        <w:t xml:space="preserve"> Usually</w:t>
      </w:r>
      <w:r w:rsidR="0042435C">
        <w:t>,</w:t>
      </w:r>
      <w:r w:rsidR="00F15A26">
        <w:t xml:space="preserve"> the attacks conducted by a hacker </w:t>
      </w:r>
      <w:r w:rsidR="0042435C">
        <w:t>would require</w:t>
      </w:r>
      <w:r w:rsidR="00F15A26">
        <w:t xml:space="preserve"> a direct connection to the network</w:t>
      </w:r>
      <w:r w:rsidR="00144563">
        <w:t xml:space="preserve">. </w:t>
      </w:r>
      <w:r w:rsidR="0042435C">
        <w:t xml:space="preserve">In order to be able to connect directly the attack, the network would require physical access to the premises. </w:t>
      </w:r>
      <w:r w:rsidR="00144563">
        <w:t xml:space="preserve">UAV’s and Microcomputers offers </w:t>
      </w:r>
      <w:r w:rsidR="003F7370">
        <w:t xml:space="preserve">the opportunity to </w:t>
      </w:r>
      <w:r w:rsidR="005B69C5">
        <w:t>locate</w:t>
      </w:r>
      <w:r w:rsidR="003F7370">
        <w:t xml:space="preserve"> a</w:t>
      </w:r>
      <w:r w:rsidR="005B69C5">
        <w:t xml:space="preserve"> wireless </w:t>
      </w:r>
      <w:r w:rsidR="003F7370">
        <w:t xml:space="preserve">signal </w:t>
      </w:r>
      <w:r w:rsidR="005B69C5">
        <w:t xml:space="preserve">from an access point </w:t>
      </w:r>
      <w:r w:rsidR="0042435C">
        <w:t>which</w:t>
      </w:r>
      <w:r w:rsidR="005B69C5">
        <w:t xml:space="preserve"> is part of the network. </w:t>
      </w:r>
      <w:r w:rsidR="00655EE1">
        <w:t xml:space="preserve">One can ask himself regarding the possibility of using flying computers as a method to hack into a network and conduct various attacks. This can cause serious damage </w:t>
      </w:r>
      <w:r w:rsidR="00CD4D2B">
        <w:t>to</w:t>
      </w:r>
      <w:r w:rsidR="00655EE1">
        <w:t xml:space="preserve"> a system and even data could be stolen from se</w:t>
      </w:r>
      <w:r w:rsidR="0042435C">
        <w:t>r</w:t>
      </w:r>
      <w:r w:rsidR="00655EE1">
        <w:t xml:space="preserve">vers, </w:t>
      </w:r>
      <w:proofErr w:type="gramStart"/>
      <w:r w:rsidR="00655EE1">
        <w:t>computers</w:t>
      </w:r>
      <w:proofErr w:type="gramEnd"/>
      <w:r w:rsidR="00655EE1">
        <w:t xml:space="preserve"> and other gadgets. </w:t>
      </w:r>
      <w:r w:rsidR="00AE3DCC">
        <w:t xml:space="preserve">The area of study chosen will allow penetration testers to gain knowledge </w:t>
      </w:r>
      <w:r w:rsidR="0042435C">
        <w:t xml:space="preserve">regarding </w:t>
      </w:r>
      <w:r w:rsidR="00F4178A">
        <w:t>t</w:t>
      </w:r>
      <w:r w:rsidR="00AE3DCC">
        <w:t xml:space="preserve">he damages </w:t>
      </w:r>
      <w:r w:rsidR="00F4178A">
        <w:t xml:space="preserve">that could be </w:t>
      </w:r>
      <w:r w:rsidR="00AE3DCC">
        <w:t>done to a network if this type of scenario emerges.</w:t>
      </w:r>
      <w:r w:rsidR="00BA7B59">
        <w:t xml:space="preserve"> </w:t>
      </w:r>
      <w:r w:rsidR="00AE3DCC">
        <w:t xml:space="preserve"> </w:t>
      </w:r>
    </w:p>
    <w:p w14:paraId="408E6680" w14:textId="77712BE2" w:rsidR="004A2AA7" w:rsidRDefault="004A2AA7" w:rsidP="00841D07">
      <w:pPr>
        <w:spacing w:line="480" w:lineRule="auto"/>
      </w:pPr>
      <w:r>
        <w:t>To be able to conduct this penetration testing,</w:t>
      </w:r>
      <w:r w:rsidR="004E0C82">
        <w:t xml:space="preserve"> the Raspberry PI device was set</w:t>
      </w:r>
      <w:r w:rsidR="00CD4D2B">
        <w:t xml:space="preserve"> </w:t>
      </w:r>
      <w:r w:rsidR="004E0C82">
        <w:t xml:space="preserve">up with </w:t>
      </w:r>
      <w:r w:rsidR="00614594">
        <w:t xml:space="preserve">the operating system </w:t>
      </w:r>
      <w:r w:rsidR="0042435C">
        <w:t xml:space="preserve">named </w:t>
      </w:r>
      <w:r w:rsidR="00CD4D2B">
        <w:t>K</w:t>
      </w:r>
      <w:r w:rsidR="004E0C82">
        <w:t xml:space="preserve">ali </w:t>
      </w:r>
      <w:r w:rsidR="0050386F">
        <w:t>Linux</w:t>
      </w:r>
      <w:r w:rsidR="00614594">
        <w:t xml:space="preserve">. The drone was equipped with a GPS antenna in order to hold </w:t>
      </w:r>
      <w:r w:rsidR="00CD4D2B">
        <w:t xml:space="preserve">a </w:t>
      </w:r>
      <w:r w:rsidR="00614594">
        <w:t xml:space="preserve">position during </w:t>
      </w:r>
      <w:r w:rsidR="00CD4D2B">
        <w:t xml:space="preserve">an </w:t>
      </w:r>
      <w:r w:rsidR="00614594">
        <w:t>attack.</w:t>
      </w:r>
      <w:r w:rsidR="00330692">
        <w:t xml:space="preserve"> Scripts were produced and executed in order to automate multiple tests and decrease the time of testing significantly. The results </w:t>
      </w:r>
      <w:r w:rsidR="00D10B3C">
        <w:t>which were obtained were the password of the wifi in order to access the network</w:t>
      </w:r>
      <w:r w:rsidR="0042435C">
        <w:t>. The network</w:t>
      </w:r>
      <w:r w:rsidR="00D10B3C">
        <w:t xml:space="preserve"> scan </w:t>
      </w:r>
      <w:r w:rsidR="0042435C">
        <w:t>was</w:t>
      </w:r>
      <w:r w:rsidR="00D10B3C">
        <w:t xml:space="preserve"> able to identify potential targets that are connected to the network and a man-in-the-middle attack which produced a network trace </w:t>
      </w:r>
      <w:r w:rsidR="00B12795">
        <w:t xml:space="preserve">of what was the client doing on the network. Furthermore, the network scan also provided a list of potential vulnerabilities that each device has in order to have a clear guide of that attack should be tested in the future. Finally, all the results were </w:t>
      </w:r>
      <w:r w:rsidR="00B12795">
        <w:lastRenderedPageBreak/>
        <w:t xml:space="preserve">saved in a text file. This was done for the benefit of the penetration tester to have a </w:t>
      </w:r>
      <w:r w:rsidR="002A332A">
        <w:t xml:space="preserve">report of all the results of the attacks that were conducted. </w:t>
      </w:r>
      <w:r w:rsidR="00CD4D2B">
        <w:t>The s</w:t>
      </w:r>
      <w:r w:rsidR="002A332A">
        <w:t xml:space="preserve">econd setup was used in which an open access point with MAC filtering rules was used. This access point allows only certain MAC address devices to connect to the network whilst others will see the ESSID but will not be allowed to connect. </w:t>
      </w:r>
      <w:r w:rsidR="007313F5">
        <w:t>In addition to this,</w:t>
      </w:r>
      <w:r w:rsidR="002A332A">
        <w:t xml:space="preserve"> </w:t>
      </w:r>
      <w:r w:rsidR="007313F5">
        <w:t>the script</w:t>
      </w:r>
      <w:r w:rsidR="002A332A">
        <w:t xml:space="preserve"> </w:t>
      </w:r>
      <w:r w:rsidR="007313F5">
        <w:t>helped to</w:t>
      </w:r>
      <w:r w:rsidR="002A332A">
        <w:t xml:space="preserve"> simplify the macchanger commands</w:t>
      </w:r>
      <w:r w:rsidR="007313F5">
        <w:t>. This is since</w:t>
      </w:r>
      <w:r w:rsidR="002A332A">
        <w:t xml:space="preserve"> </w:t>
      </w:r>
      <w:r w:rsidR="004E5EB6">
        <w:t xml:space="preserve">it was possible to scan the network and see what clients are connected to the mac filtered access point and clone the mac address of a legitimate client on the Raspberry PI. This allowed the wireless adapter to connect to the network without a problem and conduct further </w:t>
      </w:r>
      <w:r w:rsidR="001004F2">
        <w:t>testing,</w:t>
      </w:r>
      <w:r w:rsidR="004E5EB6">
        <w:t xml:space="preserve"> as necessary.</w:t>
      </w:r>
    </w:p>
    <w:p w14:paraId="4A50CAE9" w14:textId="583CFBA3" w:rsidR="007105C4" w:rsidRPr="007105C4" w:rsidRDefault="001004F2" w:rsidP="00841D07">
      <w:pPr>
        <w:spacing w:line="480" w:lineRule="auto"/>
      </w:pPr>
      <w:r>
        <w:t xml:space="preserve">Improvements </w:t>
      </w:r>
      <w:r w:rsidR="00036208">
        <w:t xml:space="preserve">outlined including the creation of a script which can </w:t>
      </w:r>
      <w:r w:rsidR="00CD4D2B">
        <w:t>e</w:t>
      </w:r>
      <w:r w:rsidR="00036208">
        <w:t>ncapsulate all the scripts written for this dissertation. Furthermore, a suggestion</w:t>
      </w:r>
      <w:r w:rsidR="008A3B38">
        <w:t xml:space="preserve"> was made</w:t>
      </w:r>
      <w:r w:rsidR="00036208">
        <w:t xml:space="preserve"> for researching various other tools in order to obtain</w:t>
      </w:r>
      <w:r w:rsidR="008A3B38">
        <w:t xml:space="preserve"> the encrypted wireless password called </w:t>
      </w:r>
      <w:r w:rsidR="000D4C43">
        <w:t>the handshake</w:t>
      </w:r>
      <w:r w:rsidR="00036208">
        <w:t xml:space="preserve"> </w:t>
      </w:r>
      <w:r w:rsidR="008A3B38">
        <w:t xml:space="preserve">excluding the once used and researched to minimize the amount of time needed for the password to be cracked and found. </w:t>
      </w:r>
      <w:r w:rsidR="00B046F2">
        <w:t xml:space="preserve">Furthermore, </w:t>
      </w:r>
      <w:r w:rsidR="000D4C43">
        <w:t>v</w:t>
      </w:r>
      <w:r w:rsidR="00B046F2">
        <w:t xml:space="preserve">arious other tools </w:t>
      </w:r>
      <w:r w:rsidR="000D4C43">
        <w:t>could</w:t>
      </w:r>
      <w:r w:rsidR="00B046F2">
        <w:t xml:space="preserve"> be tested using the setup which will widen the awareness and knowledge on this scenario of attacks.</w:t>
      </w:r>
    </w:p>
    <w:sectPr w:rsidR="007105C4" w:rsidRPr="007105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679D7"/>
    <w:multiLevelType w:val="multilevel"/>
    <w:tmpl w:val="634E06E6"/>
    <w:lvl w:ilvl="0">
      <w:start w:val="3"/>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MTQ3NDU1MTAztDBR0lEKTi0uzszPAykwrgUAgwyX7CwAAAA="/>
  </w:docVars>
  <w:rsids>
    <w:rsidRoot w:val="008B76CE"/>
    <w:rsid w:val="00036208"/>
    <w:rsid w:val="000D4C43"/>
    <w:rsid w:val="001004F2"/>
    <w:rsid w:val="00144563"/>
    <w:rsid w:val="0016776B"/>
    <w:rsid w:val="002A332A"/>
    <w:rsid w:val="00330692"/>
    <w:rsid w:val="003F7370"/>
    <w:rsid w:val="0042435C"/>
    <w:rsid w:val="004320EA"/>
    <w:rsid w:val="004A2AA7"/>
    <w:rsid w:val="004A3AD4"/>
    <w:rsid w:val="004D43C8"/>
    <w:rsid w:val="004E0C82"/>
    <w:rsid w:val="004E5EB6"/>
    <w:rsid w:val="0050386F"/>
    <w:rsid w:val="00525B9F"/>
    <w:rsid w:val="005B69C5"/>
    <w:rsid w:val="005C70CE"/>
    <w:rsid w:val="00614594"/>
    <w:rsid w:val="00655EE1"/>
    <w:rsid w:val="006D0F9E"/>
    <w:rsid w:val="007105C4"/>
    <w:rsid w:val="007313F5"/>
    <w:rsid w:val="007D3C9C"/>
    <w:rsid w:val="00841D07"/>
    <w:rsid w:val="008A2470"/>
    <w:rsid w:val="008A3B38"/>
    <w:rsid w:val="008B76CE"/>
    <w:rsid w:val="00936234"/>
    <w:rsid w:val="00A56163"/>
    <w:rsid w:val="00AE3DCC"/>
    <w:rsid w:val="00AF63AF"/>
    <w:rsid w:val="00B046F2"/>
    <w:rsid w:val="00B12795"/>
    <w:rsid w:val="00BA7B59"/>
    <w:rsid w:val="00BE711C"/>
    <w:rsid w:val="00C92A4B"/>
    <w:rsid w:val="00CD4D2B"/>
    <w:rsid w:val="00D10B3C"/>
    <w:rsid w:val="00E64318"/>
    <w:rsid w:val="00F15A26"/>
    <w:rsid w:val="00F4178A"/>
    <w:rsid w:val="00F461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C0503"/>
  <w15:chartTrackingRefBased/>
  <w15:docId w15:val="{7CF6EAA4-8676-4419-B603-95B4BDD6D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3C8"/>
    <w:rPr>
      <w:rFonts w:ascii="Times New Roman" w:hAnsi="Times New Roman"/>
      <w:sz w:val="24"/>
    </w:rPr>
  </w:style>
  <w:style w:type="paragraph" w:styleId="Heading1">
    <w:name w:val="heading 1"/>
    <w:basedOn w:val="Normal"/>
    <w:next w:val="Normal"/>
    <w:link w:val="Heading1Char"/>
    <w:uiPriority w:val="9"/>
    <w:qFormat/>
    <w:rsid w:val="008B76CE"/>
    <w:pPr>
      <w:keepNext/>
      <w:keepLines/>
      <w:spacing w:before="240" w:after="0" w:line="48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4D43C8"/>
    <w:pPr>
      <w:keepNext/>
      <w:keepLines/>
      <w:numPr>
        <w:ilvl w:val="2"/>
        <w:numId w:val="10"/>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8B76CE"/>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4D43C8"/>
    <w:rPr>
      <w:rFonts w:ascii="Times New Roman" w:eastAsiaTheme="majorEastAsia" w:hAnsi="Times New Roman" w:cstheme="majorBidi"/>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i/>
      <w:iCs/>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2</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7</cp:revision>
  <dcterms:created xsi:type="dcterms:W3CDTF">2020-05-29T16:01:00Z</dcterms:created>
  <dcterms:modified xsi:type="dcterms:W3CDTF">2020-05-30T13:13:00Z</dcterms:modified>
</cp:coreProperties>
</file>